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406"/>
        <w:tblW w:w="14523" w:type="dxa"/>
        <w:tblLook w:val="04A0" w:firstRow="1" w:lastRow="0" w:firstColumn="1" w:lastColumn="0" w:noHBand="0" w:noVBand="1"/>
      </w:tblPr>
      <w:tblGrid>
        <w:gridCol w:w="2211"/>
        <w:gridCol w:w="1539"/>
        <w:gridCol w:w="1539"/>
        <w:gridCol w:w="1539"/>
        <w:gridCol w:w="1539"/>
        <w:gridCol w:w="1539"/>
        <w:gridCol w:w="1539"/>
        <w:gridCol w:w="1539"/>
        <w:gridCol w:w="1539"/>
      </w:tblGrid>
      <w:tr w:rsidR="00635005" w14:paraId="29B0B0DB" w14:textId="77777777" w:rsidTr="00635005">
        <w:trPr>
          <w:trHeight w:val="687"/>
        </w:trPr>
        <w:tc>
          <w:tcPr>
            <w:tcW w:w="2211" w:type="dxa"/>
          </w:tcPr>
          <w:p w14:paraId="4CCF1619" w14:textId="4951F58A" w:rsidR="00635005" w:rsidRPr="005647C7" w:rsidRDefault="00635005" w:rsidP="000E1A66">
            <w:pPr>
              <w:rPr>
                <w:b/>
                <w:bCs/>
              </w:rPr>
            </w:pPr>
            <w:r w:rsidRPr="00F00DA5">
              <w:rPr>
                <w:b/>
                <w:bCs/>
              </w:rPr>
              <w:t>Week</w:t>
            </w:r>
            <w:r w:rsidRPr="00F00DA5">
              <w:rPr>
                <w:b/>
                <w:bCs/>
                <w:color w:val="BFBFBF" w:themeColor="background1" w:themeShade="BF"/>
              </w:rPr>
              <w:t xml:space="preserve"> X </w:t>
            </w:r>
            <w:r>
              <w:rPr>
                <w:b/>
                <w:bCs/>
              </w:rPr>
              <w:t xml:space="preserve">learning at home </w:t>
            </w:r>
            <w:r w:rsidRPr="005647C7">
              <w:rPr>
                <w:b/>
                <w:bCs/>
              </w:rPr>
              <w:t>timetable</w:t>
            </w:r>
          </w:p>
        </w:tc>
        <w:tc>
          <w:tcPr>
            <w:tcW w:w="1539" w:type="dxa"/>
            <w:shd w:val="clear" w:color="auto" w:fill="D9E2F3" w:themeFill="accent1" w:themeFillTint="33"/>
          </w:tcPr>
          <w:p w14:paraId="616C949B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1D8DF5AC" w14:textId="77777777" w:rsidR="00635005" w:rsidRPr="005647C7" w:rsidRDefault="00635005" w:rsidP="000E1A6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6A168885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7D8049A1" w14:textId="7E2FE89A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3D95943C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2E648742" w14:textId="5DA31D30" w:rsidR="00635005" w:rsidRPr="005647C7" w:rsidRDefault="00635005" w:rsidP="000E1A6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61A5B110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2C869498" w14:textId="77777777" w:rsidR="00635005" w:rsidRPr="005647C7" w:rsidRDefault="00635005" w:rsidP="000E1A6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41FF66A2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7E111F67" w14:textId="55A3910E" w:rsidR="00635005" w:rsidRPr="005647C7" w:rsidRDefault="00635005" w:rsidP="000E1A6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71EEA85A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>Time</w:t>
            </w:r>
          </w:p>
        </w:tc>
        <w:tc>
          <w:tcPr>
            <w:tcW w:w="1539" w:type="dxa"/>
            <w:shd w:val="clear" w:color="auto" w:fill="D9E2F3" w:themeFill="accent1" w:themeFillTint="33"/>
          </w:tcPr>
          <w:p w14:paraId="6BBD814C" w14:textId="77777777" w:rsidR="00635005" w:rsidRPr="00CC06D0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60164382" w14:textId="7F009F06" w:rsidR="00635005" w:rsidRPr="00CC06D0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5128B8A7" w14:textId="77777777" w:rsidR="00635005" w:rsidRPr="00DF1C8F" w:rsidRDefault="00635005" w:rsidP="000E1A66">
            <w:pPr>
              <w:rPr>
                <w:b/>
                <w:bCs/>
                <w:color w:val="BFBFBF" w:themeColor="background1" w:themeShade="BF"/>
                <w:sz w:val="24"/>
                <w:szCs w:val="24"/>
              </w:rPr>
            </w:pPr>
            <w:r w:rsidRPr="00DF1C8F">
              <w:rPr>
                <w:b/>
                <w:bCs/>
                <w:color w:val="BFBFBF" w:themeColor="background1" w:themeShade="BF"/>
                <w:sz w:val="24"/>
                <w:szCs w:val="24"/>
              </w:rPr>
              <w:t xml:space="preserve">Time </w:t>
            </w:r>
          </w:p>
          <w:p w14:paraId="2240C41F" w14:textId="03DA5323" w:rsidR="00635005" w:rsidRDefault="00635005" w:rsidP="000E1A66"/>
        </w:tc>
      </w:tr>
      <w:tr w:rsidR="00635005" w14:paraId="604025E2" w14:textId="77777777" w:rsidTr="00635005">
        <w:trPr>
          <w:trHeight w:val="1097"/>
        </w:trPr>
        <w:tc>
          <w:tcPr>
            <w:tcW w:w="2211" w:type="dxa"/>
            <w:shd w:val="clear" w:color="auto" w:fill="D9E2F3" w:themeFill="accent1" w:themeFillTint="33"/>
          </w:tcPr>
          <w:p w14:paraId="7A7D81FE" w14:textId="77777777" w:rsidR="00635005" w:rsidRPr="00DF1C8F" w:rsidRDefault="00635005" w:rsidP="000E1A66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Monday </w:t>
            </w:r>
          </w:p>
        </w:tc>
        <w:tc>
          <w:tcPr>
            <w:tcW w:w="1539" w:type="dxa"/>
          </w:tcPr>
          <w:p w14:paraId="5B0F9FB9" w14:textId="2109EA6D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016F6EC7" w14:textId="6C4CDBD7" w:rsidR="00635005" w:rsidRPr="002C00C8" w:rsidRDefault="00635005" w:rsidP="000E1A66"/>
        </w:tc>
        <w:tc>
          <w:tcPr>
            <w:tcW w:w="1539" w:type="dxa"/>
            <w:shd w:val="clear" w:color="auto" w:fill="auto"/>
          </w:tcPr>
          <w:p w14:paraId="3E7E7837" w14:textId="1A5C0366" w:rsidR="00635005" w:rsidRPr="001B76DE" w:rsidRDefault="00635005" w:rsidP="0006618D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14D6B840" w14:textId="455A7F33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35B6C492" w14:textId="77777777" w:rsidR="00635005" w:rsidRPr="002C00C8" w:rsidRDefault="00635005" w:rsidP="0006618D"/>
        </w:tc>
        <w:tc>
          <w:tcPr>
            <w:tcW w:w="1539" w:type="dxa"/>
            <w:shd w:val="clear" w:color="auto" w:fill="D9E2F3" w:themeFill="accent1" w:themeFillTint="33"/>
          </w:tcPr>
          <w:p w14:paraId="3F9FD434" w14:textId="1A528B47" w:rsidR="00635005" w:rsidRPr="002C00C8" w:rsidRDefault="00635005" w:rsidP="000E1A66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1539" w:type="dxa"/>
            <w:shd w:val="clear" w:color="auto" w:fill="auto"/>
          </w:tcPr>
          <w:p w14:paraId="719CAD73" w14:textId="77348617" w:rsidR="00635005" w:rsidRPr="002C00C8" w:rsidRDefault="00635005" w:rsidP="000E1A66">
            <w:pPr>
              <w:rPr>
                <w:color w:val="000000" w:themeColor="text1"/>
              </w:rPr>
            </w:pPr>
            <w:bookmarkStart w:id="0" w:name="_Hlk35163046"/>
            <w:r w:rsidRPr="002C00C8">
              <w:rPr>
                <w:b/>
                <w:bCs/>
                <w:color w:val="000000" w:themeColor="text1"/>
              </w:rPr>
              <w:t xml:space="preserve"> </w:t>
            </w:r>
            <w:bookmarkEnd w:id="0"/>
          </w:p>
        </w:tc>
        <w:tc>
          <w:tcPr>
            <w:tcW w:w="1539" w:type="dxa"/>
            <w:shd w:val="clear" w:color="auto" w:fill="D9E2F3" w:themeFill="accent1" w:themeFillTint="33"/>
          </w:tcPr>
          <w:p w14:paraId="22B6F776" w14:textId="61A2E0D7" w:rsidR="00635005" w:rsidRPr="002C00C8" w:rsidRDefault="00635005" w:rsidP="000E1A66">
            <w:pPr>
              <w:rPr>
                <w:b/>
                <w:bCs/>
                <w:color w:val="000000" w:themeColor="text1"/>
              </w:rPr>
            </w:pPr>
          </w:p>
        </w:tc>
      </w:tr>
      <w:tr w:rsidR="00635005" w14:paraId="6F1CA79A" w14:textId="77777777" w:rsidTr="00635005">
        <w:trPr>
          <w:trHeight w:val="1097"/>
        </w:trPr>
        <w:tc>
          <w:tcPr>
            <w:tcW w:w="2211" w:type="dxa"/>
            <w:shd w:val="clear" w:color="auto" w:fill="D9E2F3" w:themeFill="accent1" w:themeFillTint="33"/>
          </w:tcPr>
          <w:p w14:paraId="5BD33CF9" w14:textId="77777777" w:rsidR="00635005" w:rsidRDefault="00635005" w:rsidP="000E1A66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Tuesday </w:t>
            </w:r>
          </w:p>
          <w:p w14:paraId="17FA3BE6" w14:textId="6117743D" w:rsidR="00635005" w:rsidRPr="00DF1C8F" w:rsidRDefault="00635005" w:rsidP="000E1A6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9" w:type="dxa"/>
          </w:tcPr>
          <w:p w14:paraId="0B1A93C3" w14:textId="49B2D58C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15A34A8D" w14:textId="6E346D2A" w:rsidR="00635005" w:rsidRPr="002C00C8" w:rsidRDefault="00635005" w:rsidP="000E1A66"/>
        </w:tc>
        <w:tc>
          <w:tcPr>
            <w:tcW w:w="1539" w:type="dxa"/>
            <w:shd w:val="clear" w:color="auto" w:fill="auto"/>
          </w:tcPr>
          <w:p w14:paraId="3FD45F44" w14:textId="3BE6A530" w:rsidR="00635005" w:rsidRPr="001B76DE" w:rsidRDefault="00635005" w:rsidP="000E1A66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39" w:type="dxa"/>
            <w:shd w:val="clear" w:color="auto" w:fill="D9E2F3" w:themeFill="accent1" w:themeFillTint="33"/>
          </w:tcPr>
          <w:p w14:paraId="51577C75" w14:textId="11B5FC13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7210FEF0" w14:textId="2CC6AB5F" w:rsidR="00635005" w:rsidRPr="002C00C8" w:rsidRDefault="00635005" w:rsidP="0006618D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11112916" w14:textId="28C45E04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5A61FA0C" w14:textId="7F104C8B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7BC27C04" w14:textId="2FF1930B" w:rsidR="00635005" w:rsidRPr="002C00C8" w:rsidRDefault="00635005" w:rsidP="000E1A66">
            <w:pPr>
              <w:rPr>
                <w:b/>
                <w:bCs/>
              </w:rPr>
            </w:pPr>
          </w:p>
        </w:tc>
      </w:tr>
      <w:tr w:rsidR="00635005" w14:paraId="4A97C637" w14:textId="77777777" w:rsidTr="00635005">
        <w:trPr>
          <w:trHeight w:val="1097"/>
        </w:trPr>
        <w:tc>
          <w:tcPr>
            <w:tcW w:w="2211" w:type="dxa"/>
            <w:shd w:val="clear" w:color="auto" w:fill="D9E2F3" w:themeFill="accent1" w:themeFillTint="33"/>
          </w:tcPr>
          <w:p w14:paraId="3FB92783" w14:textId="77777777" w:rsidR="00635005" w:rsidRDefault="00635005" w:rsidP="000E1A66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Wednesday </w:t>
            </w:r>
          </w:p>
          <w:p w14:paraId="3956AC6B" w14:textId="51D6FD1D" w:rsidR="00635005" w:rsidRPr="00DF1C8F" w:rsidRDefault="00635005" w:rsidP="000E1A6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9" w:type="dxa"/>
          </w:tcPr>
          <w:p w14:paraId="4446BE8B" w14:textId="1942D153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6908A4AC" w14:textId="24E7DDCB" w:rsidR="00635005" w:rsidRPr="002C00C8" w:rsidRDefault="00635005" w:rsidP="000E1A66"/>
        </w:tc>
        <w:tc>
          <w:tcPr>
            <w:tcW w:w="1539" w:type="dxa"/>
            <w:shd w:val="clear" w:color="auto" w:fill="auto"/>
          </w:tcPr>
          <w:p w14:paraId="6D7B2F3F" w14:textId="0EA06F9D" w:rsidR="00635005" w:rsidRPr="001B76DE" w:rsidRDefault="00635005" w:rsidP="0006618D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29D076E7" w14:textId="2076617D" w:rsidR="00635005" w:rsidRPr="002C00C8" w:rsidRDefault="00635005" w:rsidP="000E1A66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39" w:type="dxa"/>
            <w:shd w:val="clear" w:color="auto" w:fill="auto"/>
          </w:tcPr>
          <w:p w14:paraId="3D6E4EDD" w14:textId="1767EED6" w:rsidR="00635005" w:rsidRDefault="00635005" w:rsidP="000E1A66">
            <w:pPr>
              <w:rPr>
                <w:b/>
                <w:bCs/>
              </w:rPr>
            </w:pPr>
          </w:p>
          <w:p w14:paraId="4BD4510C" w14:textId="6F2A17A4" w:rsidR="00635005" w:rsidRPr="002C00C8" w:rsidRDefault="00635005" w:rsidP="000E1A66"/>
        </w:tc>
        <w:tc>
          <w:tcPr>
            <w:tcW w:w="1539" w:type="dxa"/>
            <w:shd w:val="clear" w:color="auto" w:fill="D9E2F3" w:themeFill="accent1" w:themeFillTint="33"/>
          </w:tcPr>
          <w:p w14:paraId="2B360E41" w14:textId="76DFEDE4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53CDA5BC" w14:textId="1A7EEC30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135BFA23" w14:textId="113B6DD7" w:rsidR="00635005" w:rsidRPr="002C00C8" w:rsidRDefault="00635005" w:rsidP="000E1A66"/>
        </w:tc>
      </w:tr>
      <w:tr w:rsidR="00635005" w14:paraId="51D351DD" w14:textId="77777777" w:rsidTr="00635005">
        <w:trPr>
          <w:trHeight w:val="1097"/>
        </w:trPr>
        <w:tc>
          <w:tcPr>
            <w:tcW w:w="2211" w:type="dxa"/>
            <w:shd w:val="clear" w:color="auto" w:fill="D9E2F3" w:themeFill="accent1" w:themeFillTint="33"/>
          </w:tcPr>
          <w:p w14:paraId="1C8FED8A" w14:textId="77777777" w:rsidR="00635005" w:rsidRDefault="00635005" w:rsidP="000E1A66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Thursday </w:t>
            </w:r>
          </w:p>
          <w:p w14:paraId="3B9BF9FB" w14:textId="3D2DAE99" w:rsidR="00635005" w:rsidRPr="00DF1C8F" w:rsidRDefault="00635005" w:rsidP="000E1A6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9" w:type="dxa"/>
          </w:tcPr>
          <w:p w14:paraId="7FC1E8A9" w14:textId="7954BCC1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4D07A0D7" w14:textId="4D4E2273" w:rsidR="00635005" w:rsidRPr="002C00C8" w:rsidRDefault="00635005" w:rsidP="000E1A66"/>
        </w:tc>
        <w:tc>
          <w:tcPr>
            <w:tcW w:w="1539" w:type="dxa"/>
            <w:shd w:val="clear" w:color="auto" w:fill="auto"/>
          </w:tcPr>
          <w:p w14:paraId="2A188139" w14:textId="3F37E894" w:rsidR="00635005" w:rsidRPr="001B76DE" w:rsidRDefault="00635005" w:rsidP="000E1A66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39" w:type="dxa"/>
            <w:shd w:val="clear" w:color="auto" w:fill="D9E2F3" w:themeFill="accent1" w:themeFillTint="33"/>
          </w:tcPr>
          <w:p w14:paraId="092225AD" w14:textId="47E2DF58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31408078" w14:textId="7CEDB91E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128D57FC" w14:textId="25AC27FF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4D0AA44F" w14:textId="3290E8C4" w:rsidR="00635005" w:rsidRPr="002C00C8" w:rsidRDefault="00635005" w:rsidP="0006618D"/>
        </w:tc>
        <w:tc>
          <w:tcPr>
            <w:tcW w:w="1539" w:type="dxa"/>
            <w:shd w:val="clear" w:color="auto" w:fill="D9E2F3" w:themeFill="accent1" w:themeFillTint="33"/>
          </w:tcPr>
          <w:p w14:paraId="2C4E45AA" w14:textId="25536901" w:rsidR="00635005" w:rsidRPr="002C00C8" w:rsidRDefault="00635005" w:rsidP="000E1A66"/>
        </w:tc>
      </w:tr>
      <w:tr w:rsidR="00635005" w14:paraId="2D41FD36" w14:textId="77777777" w:rsidTr="00635005">
        <w:trPr>
          <w:trHeight w:val="1097"/>
        </w:trPr>
        <w:tc>
          <w:tcPr>
            <w:tcW w:w="2211" w:type="dxa"/>
            <w:shd w:val="clear" w:color="auto" w:fill="D9E2F3" w:themeFill="accent1" w:themeFillTint="33"/>
          </w:tcPr>
          <w:p w14:paraId="6E3F91D9" w14:textId="77777777" w:rsidR="00635005" w:rsidRDefault="00635005" w:rsidP="000E1A66">
            <w:pPr>
              <w:rPr>
                <w:b/>
                <w:bCs/>
                <w:sz w:val="28"/>
                <w:szCs w:val="28"/>
              </w:rPr>
            </w:pPr>
            <w:r w:rsidRPr="00DF1C8F">
              <w:rPr>
                <w:b/>
                <w:bCs/>
                <w:sz w:val="28"/>
                <w:szCs w:val="28"/>
              </w:rPr>
              <w:t xml:space="preserve">Friday </w:t>
            </w:r>
          </w:p>
          <w:p w14:paraId="32F87396" w14:textId="58988552" w:rsidR="00635005" w:rsidRPr="00DF1C8F" w:rsidRDefault="00635005" w:rsidP="000E1A6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9" w:type="dxa"/>
          </w:tcPr>
          <w:p w14:paraId="39F0AC5C" w14:textId="413927C3" w:rsidR="00635005" w:rsidRPr="002C00C8" w:rsidRDefault="00635005" w:rsidP="000E1A66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39" w:type="dxa"/>
            <w:shd w:val="clear" w:color="auto" w:fill="D9E2F3" w:themeFill="accent1" w:themeFillTint="33"/>
          </w:tcPr>
          <w:p w14:paraId="611127A7" w14:textId="5EE249E9" w:rsidR="00635005" w:rsidRPr="002C00C8" w:rsidRDefault="00635005" w:rsidP="000E1A66"/>
        </w:tc>
        <w:tc>
          <w:tcPr>
            <w:tcW w:w="1539" w:type="dxa"/>
            <w:shd w:val="clear" w:color="auto" w:fill="auto"/>
          </w:tcPr>
          <w:p w14:paraId="1125E33D" w14:textId="77777777" w:rsidR="00635005" w:rsidRPr="001B76DE" w:rsidRDefault="00635005" w:rsidP="0006618D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758B469E" w14:textId="7EFCEE3F" w:rsidR="00635005" w:rsidRPr="002C00C8" w:rsidRDefault="00635005" w:rsidP="000E1A66">
            <w:pPr>
              <w:rPr>
                <w:b/>
                <w:bCs/>
              </w:rPr>
            </w:pPr>
            <w:r w:rsidRPr="002C00C8">
              <w:rPr>
                <w:b/>
                <w:bCs/>
              </w:rPr>
              <w:t xml:space="preserve"> </w:t>
            </w:r>
          </w:p>
        </w:tc>
        <w:tc>
          <w:tcPr>
            <w:tcW w:w="1539" w:type="dxa"/>
            <w:shd w:val="clear" w:color="auto" w:fill="auto"/>
          </w:tcPr>
          <w:p w14:paraId="3C725FA1" w14:textId="29AEFC48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0ACB7709" w14:textId="789B4940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auto"/>
          </w:tcPr>
          <w:p w14:paraId="3AA25C0D" w14:textId="4FF21760" w:rsidR="00635005" w:rsidRPr="002C00C8" w:rsidRDefault="00635005" w:rsidP="000E1A66">
            <w:pPr>
              <w:rPr>
                <w:b/>
                <w:bCs/>
              </w:rPr>
            </w:pPr>
          </w:p>
        </w:tc>
        <w:tc>
          <w:tcPr>
            <w:tcW w:w="1539" w:type="dxa"/>
            <w:shd w:val="clear" w:color="auto" w:fill="D9E2F3" w:themeFill="accent1" w:themeFillTint="33"/>
          </w:tcPr>
          <w:p w14:paraId="01B23904" w14:textId="0BEFFFF7" w:rsidR="00635005" w:rsidRPr="002C00C8" w:rsidRDefault="00635005" w:rsidP="000E1A66"/>
        </w:tc>
      </w:tr>
    </w:tbl>
    <w:p w14:paraId="171D868B" w14:textId="77777777" w:rsidR="00635005" w:rsidRDefault="00635005" w:rsidP="0006618D">
      <w:pPr>
        <w:shd w:val="clear" w:color="auto" w:fill="FFFFFF" w:themeFill="background1"/>
        <w:rPr>
          <w:noProof/>
        </w:rPr>
      </w:pPr>
    </w:p>
    <w:p w14:paraId="439AA031" w14:textId="05B3BC16" w:rsidR="0006618D" w:rsidRPr="004775F3" w:rsidRDefault="0006618D" w:rsidP="0006618D">
      <w:pPr>
        <w:shd w:val="clear" w:color="auto" w:fill="FFFFFF" w:themeFill="background1"/>
        <w:rPr>
          <w:b/>
          <w:bCs/>
          <w:sz w:val="24"/>
          <w:szCs w:val="24"/>
        </w:rPr>
      </w:pPr>
      <w:r w:rsidRPr="001B76DE">
        <w:rPr>
          <w:b/>
          <w:bCs/>
          <w:noProof/>
          <w:lang w:eastAsia="en-GB"/>
        </w:rPr>
        <w:drawing>
          <wp:inline distT="0" distB="0" distL="0" distR="0" wp14:anchorId="3B7A360E" wp14:editId="5A789DBD">
            <wp:extent cx="409811" cy="3681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809" cy="3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1C9E">
        <w:rPr>
          <w:noProof/>
          <w:lang w:eastAsia="en-GB"/>
        </w:rPr>
        <w:drawing>
          <wp:inline distT="0" distB="0" distL="0" distR="0" wp14:anchorId="0EFFA9E8" wp14:editId="0125E168">
            <wp:extent cx="380048" cy="333375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4918" cy="33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lang w:eastAsia="en-GB"/>
        </w:rPr>
        <w:drawing>
          <wp:inline distT="0" distB="0" distL="0" distR="0" wp14:anchorId="649A2EC0" wp14:editId="0A005F2F">
            <wp:extent cx="514350" cy="5143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4423" cy="51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lang w:eastAsia="en-GB"/>
        </w:rPr>
        <w:drawing>
          <wp:inline distT="0" distB="0" distL="0" distR="0" wp14:anchorId="5B3A633C" wp14:editId="69FDEBDB">
            <wp:extent cx="391885" cy="473528"/>
            <wp:effectExtent l="0" t="0" r="8255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482" cy="47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75F3">
        <w:rPr>
          <w:b/>
          <w:bCs/>
          <w:noProof/>
          <w:lang w:eastAsia="en-GB"/>
        </w:rPr>
        <w:drawing>
          <wp:inline distT="0" distB="0" distL="0" distR="0" wp14:anchorId="33143C1C" wp14:editId="2A52C761">
            <wp:extent cx="581106" cy="485843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106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noProof/>
          <w:lang w:eastAsia="en-GB"/>
        </w:rPr>
        <w:drawing>
          <wp:inline distT="0" distB="0" distL="0" distR="0" wp14:anchorId="08A21E7F" wp14:editId="4E78AD00">
            <wp:extent cx="371475" cy="393326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681" cy="40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lang w:eastAsia="en-GB"/>
        </w:rPr>
        <w:drawing>
          <wp:inline distT="0" distB="0" distL="0" distR="0" wp14:anchorId="1D660EC7" wp14:editId="6F51A189">
            <wp:extent cx="419100" cy="397790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037" cy="40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lang w:eastAsia="en-GB"/>
        </w:rPr>
        <w:drawing>
          <wp:inline distT="0" distB="0" distL="0" distR="0" wp14:anchorId="35B335D5" wp14:editId="3724ED58">
            <wp:extent cx="461886" cy="44767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835" cy="453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b/>
          <w:bCs/>
          <w:noProof/>
          <w:color w:val="000000" w:themeColor="text1"/>
          <w:lang w:eastAsia="en-GB"/>
        </w:rPr>
        <w:drawing>
          <wp:inline distT="0" distB="0" distL="0" distR="0" wp14:anchorId="2BD876B0" wp14:editId="311E4D94">
            <wp:extent cx="521494" cy="428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774" cy="43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color w:val="000000" w:themeColor="text1"/>
          <w:lang w:eastAsia="en-GB"/>
        </w:rPr>
        <w:drawing>
          <wp:inline distT="0" distB="0" distL="0" distR="0" wp14:anchorId="1A28F9D4" wp14:editId="3104FE6D">
            <wp:extent cx="465993" cy="50482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481" cy="51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6DE">
        <w:rPr>
          <w:b/>
          <w:bCs/>
          <w:noProof/>
          <w:color w:val="000000" w:themeColor="text1"/>
          <w:lang w:eastAsia="en-GB"/>
        </w:rPr>
        <w:drawing>
          <wp:inline distT="0" distB="0" distL="0" distR="0" wp14:anchorId="733F7BA3" wp14:editId="65771AFE">
            <wp:extent cx="354989" cy="361950"/>
            <wp:effectExtent l="0" t="0" r="698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493" cy="36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b/>
          <w:bCs/>
          <w:noProof/>
          <w:lang w:eastAsia="en-GB"/>
        </w:rPr>
        <w:drawing>
          <wp:inline distT="0" distB="0" distL="0" distR="0" wp14:anchorId="7D80E0BE" wp14:editId="40304B2D">
            <wp:extent cx="411816" cy="3333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772" cy="334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313660DC" wp14:editId="49CA1243">
            <wp:extent cx="435322" cy="4286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797" cy="43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7D2FAEE0" wp14:editId="2954CE3F">
            <wp:extent cx="533474" cy="4953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7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519D1345" wp14:editId="11F91C8E">
            <wp:extent cx="657317" cy="523948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31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5411096F" wp14:editId="2CA3C2D0">
            <wp:extent cx="685896" cy="5334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0E0EDCFC" wp14:editId="6B406545">
            <wp:extent cx="638264" cy="409632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BB3" w:rsidRPr="00245BB3">
        <w:rPr>
          <w:noProof/>
        </w:rPr>
        <w:t xml:space="preserve"> </w:t>
      </w:r>
      <w:r w:rsidR="00245BB3" w:rsidRPr="00245BB3">
        <w:rPr>
          <w:noProof/>
          <w:lang w:eastAsia="en-GB"/>
        </w:rPr>
        <w:drawing>
          <wp:inline distT="0" distB="0" distL="0" distR="0" wp14:anchorId="47A46832" wp14:editId="093E33A3">
            <wp:extent cx="600159" cy="514422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5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2634C636" wp14:editId="51A4D604">
            <wp:extent cx="619211" cy="5715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21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61E341FE" wp14:editId="6667A395">
            <wp:extent cx="571580" cy="638264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158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46CA5B11" wp14:editId="5C14662D">
            <wp:extent cx="476316" cy="562053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31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3BC1B180" wp14:editId="10C33E44">
            <wp:extent cx="733527" cy="51442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33527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454E4623" wp14:editId="66E5795D">
            <wp:extent cx="552527" cy="5715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3187B70D" wp14:editId="3E864AB6">
            <wp:extent cx="523948" cy="533474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4A3C4CA0" wp14:editId="194085CA">
            <wp:extent cx="657074" cy="5048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1153" cy="50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259" w:rsidRPr="00712259">
        <w:rPr>
          <w:noProof/>
        </w:rPr>
        <w:t xml:space="preserve"> </w:t>
      </w:r>
      <w:r w:rsidR="00712259" w:rsidRPr="00712259">
        <w:rPr>
          <w:noProof/>
          <w:lang w:eastAsia="en-GB"/>
        </w:rPr>
        <w:drawing>
          <wp:inline distT="0" distB="0" distL="0" distR="0" wp14:anchorId="7DEE3032" wp14:editId="34F24634">
            <wp:extent cx="440213" cy="447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8080" cy="45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1524" w:rsidRPr="000F1524">
        <w:rPr>
          <w:noProof/>
          <w:lang w:eastAsia="en-GB"/>
        </w:rPr>
        <w:drawing>
          <wp:inline distT="0" distB="0" distL="0" distR="0" wp14:anchorId="5D541FCE" wp14:editId="7F54FFCB">
            <wp:extent cx="638264" cy="628738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1524" w:rsidRPr="000F1524">
        <w:rPr>
          <w:noProof/>
          <w:lang w:eastAsia="en-GB"/>
        </w:rPr>
        <w:drawing>
          <wp:inline distT="0" distB="0" distL="0" distR="0" wp14:anchorId="61984B5F" wp14:editId="2A90795B">
            <wp:extent cx="581106" cy="523948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110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30FB" w14:textId="77777777" w:rsidR="0006618D" w:rsidRDefault="0006618D" w:rsidP="0006618D">
      <w:pPr>
        <w:shd w:val="clear" w:color="auto" w:fill="FFFFFF" w:themeFill="background1"/>
        <w:rPr>
          <w:b/>
          <w:bCs/>
          <w:sz w:val="24"/>
          <w:szCs w:val="24"/>
        </w:rPr>
      </w:pPr>
      <w:bookmarkStart w:id="1" w:name="_GoBack"/>
      <w:bookmarkEnd w:id="1"/>
    </w:p>
    <w:p w14:paraId="3D871EB5" w14:textId="11BFD988" w:rsidR="00712259" w:rsidRPr="004775F3" w:rsidRDefault="00712259" w:rsidP="00712259">
      <w:pPr>
        <w:shd w:val="clear" w:color="auto" w:fill="FFFFFF" w:themeFill="background1"/>
        <w:rPr>
          <w:b/>
          <w:bCs/>
          <w:sz w:val="24"/>
          <w:szCs w:val="24"/>
        </w:rPr>
      </w:pPr>
    </w:p>
    <w:p w14:paraId="3C7A1C9F" w14:textId="77777777" w:rsidR="0006618D" w:rsidRPr="002374C7" w:rsidRDefault="0006618D" w:rsidP="0006618D">
      <w:pPr>
        <w:rPr>
          <w:b/>
          <w:bCs/>
          <w:sz w:val="28"/>
          <w:szCs w:val="28"/>
        </w:rPr>
      </w:pPr>
    </w:p>
    <w:p w14:paraId="33A8D901" w14:textId="77777777" w:rsidR="0006618D" w:rsidRPr="002A1C9E" w:rsidRDefault="0006618D" w:rsidP="0006618D"/>
    <w:p w14:paraId="282E8055" w14:textId="47FBA52D" w:rsidR="009955AC" w:rsidRDefault="009955AC"/>
    <w:sectPr w:rsidR="009955AC" w:rsidSect="00DF1C8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tDA1NTA2Nze3MDRV0lEKTi0uzszPAykwqgUAiw9SLSwAAAA="/>
  </w:docVars>
  <w:rsids>
    <w:rsidRoot w:val="0006618D"/>
    <w:rsid w:val="0006618D"/>
    <w:rsid w:val="000F1524"/>
    <w:rsid w:val="00245BB3"/>
    <w:rsid w:val="00635005"/>
    <w:rsid w:val="00712259"/>
    <w:rsid w:val="009955AC"/>
    <w:rsid w:val="00C77B4A"/>
    <w:rsid w:val="00DA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4F3F"/>
  <w15:chartTrackingRefBased/>
  <w15:docId w15:val="{75C9FCEF-6652-40A7-845F-F88750D4A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1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Sarah Marvin</cp:lastModifiedBy>
  <cp:revision>2</cp:revision>
  <dcterms:created xsi:type="dcterms:W3CDTF">2020-06-05T12:14:00Z</dcterms:created>
  <dcterms:modified xsi:type="dcterms:W3CDTF">2020-06-05T12:14:00Z</dcterms:modified>
</cp:coreProperties>
</file>